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Industrial Engineer Position | Ghana Accra</w:t>
      </w:r>
    </w:p>
    <w:bookmarkEnd w:id="20"/>
    <w:p>
      <w:pPr>
        <w:pStyle w:val="BodyText"/>
      </w:pPr>
      <w:r>
        <w:t xml:space="preserve">Dear Hiring Manager,</w:t>
      </w:r>
    </w:p>
    <w:p>
      <w:pPr>
        <w:pStyle w:val="BodyText"/>
      </w:pPr>
      <w:r>
        <w:t xml:space="preserve">I am writing with profound enthusiasm to express my application for the Industrial Engineering Internship position at [Company Name], as advertised on your careers portal. As a dedicated and forward-thinking Industrial Engineering student at the Kwame Nkrumah University of Science and Technology (KNUST), I have meticulously prepared myself to contribute meaningfully to Ghana’s industrial advancement, particularly within the dynamic economic hub of Accra. My academic rigor, practical project experience, and deep admiration for Ghana’s industrial transformation make me an ideal candidate for this</w:t>
      </w:r>
      <w:r>
        <w:t xml:space="preserve"> </w:t>
      </w:r>
      <w:r>
        <w:rPr>
          <w:bCs/>
          <w:b/>
        </w:rPr>
        <w:t xml:space="preserve">Internship Application Letter</w:t>
      </w:r>
      <w:r>
        <w:t xml:space="preserve"> </w:t>
      </w:r>
      <w:r>
        <w:t xml:space="preserve">opportunity.</w:t>
      </w:r>
    </w:p>
    <w:p>
      <w:pPr>
        <w:pStyle w:val="BodyText"/>
      </w:pPr>
      <w:r>
        <w:t xml:space="preserve">Ghana’s strategic vision for industrialization—evidenced by initiatives like the "Ghana Industrial Revolution Plan" (GIRP) and the expansion of Accra’s industrial corridors—resonates deeply with my professional aspirations. I am eager to immerse myself in Ghana Accra’s thriving manufacturing, logistics, and agro-processing sectors where efficient systems directly impact national economic growth. My commitment extends beyond theoretical learning; I seek to apply Industrial Engineering principles to solve real-world challenges within Ghana’s unique operational landscape—addressing issues such as supply chain resilience, production optimization in SMEs, and sustainable resource utilization critical to Accra’s industrial ecosystem.</w:t>
      </w:r>
    </w:p>
    <w:bookmarkStart w:id="21" w:name="X925c8e18fd3e2f670c49af17199a7f3033fd8b8"/>
    <w:p>
      <w:pPr>
        <w:pStyle w:val="Heading2"/>
      </w:pPr>
      <w:r>
        <w:t xml:space="preserve">Academic Foundation Aligned with Industrial Engineering Demands</w:t>
      </w:r>
    </w:p>
    <w:p>
      <w:pPr>
        <w:pStyle w:val="FirstParagraph"/>
      </w:pPr>
      <w:r>
        <w:t xml:space="preserve">My coursework at KNUST has equipped me with a robust foundation in core Industrial Engineering disciplines directly applicable to Ghana Accra’s industrial context. I have mastered quantitative methods for process optimization, lean manufacturing techniques (including 5S and Kaizen), and advanced supply chain management systems. Crucially, I completed a capstone project focused on</w:t>
      </w:r>
      <w:r>
        <w:t xml:space="preserve"> </w:t>
      </w:r>
      <w:r>
        <w:rPr>
          <w:iCs/>
          <w:i/>
        </w:rPr>
        <w:t xml:space="preserve">reducing bottlenecks in Accra’s informal food processing sector</w:t>
      </w:r>
      <w:r>
        <w:t xml:space="preserve">, where I analyzed workflow inefficiencies at a local fish-processing cooperative in Osu. Using simulation software (ARENA) and value stream mapping, I designed a reconfigured layout that reduced processing time by 22% while cutting waste by 18%. This project was deeply informed by Ghana’s realities—addressing inconsistent electricity supply through solar-integrated equipment scheduling and leveraging local labor practices to ensure cultural alignment.</w:t>
      </w:r>
    </w:p>
    <w:p>
      <w:pPr>
        <w:pStyle w:val="BodyText"/>
      </w:pPr>
      <w:r>
        <w:t xml:space="preserve">Beyond technical skills, my curriculum emphasized Ghana-specific industrial challenges. Courses like "Industrial Development in Africa" and "Logistics Management in Emerging Economies" exposed me to Accra’s infrastructure constraints, regulatory frameworks (e.g., Ghana Standards Authority), and opportunities in the Free Trade Zone at Tema. I analyzed case studies of successful Ghanaian factories—such as BUA Cement’s Accra plant—to understand how industrial engineers drive productivity gains amid regional supply chain volatility.</w:t>
      </w:r>
    </w:p>
    <w:bookmarkEnd w:id="21"/>
    <w:bookmarkStart w:id="22" w:name="X724b8d62b6c910bde7e02abb0a814ce121b6988"/>
    <w:p>
      <w:pPr>
        <w:pStyle w:val="Heading2"/>
      </w:pPr>
      <w:r>
        <w:t xml:space="preserve">Practical Experience Rooted in Ghana Accra’s Economy</w:t>
      </w:r>
    </w:p>
    <w:p>
      <w:pPr>
        <w:pStyle w:val="FirstParagraph"/>
      </w:pPr>
      <w:r>
        <w:t xml:space="preserve">My hands-on experience further validates my readiness for this Industrial Engineer internship. As an intern at Ghanacraft Logistics (Accra), I supported the optimization of warehouse operations for a client distributing pharmaceuticals across Ghana. I identified that manual inventory tracking caused 35% of delivery delays—common in Accra’s congested road networks. By implementing a barcode-based system integrated with mobile apps, we reduced order processing time by 40%. This project reinforced my understanding of how industrial engineering bridges technology adoption and Ghana’s operational realities, particularly in contexts where digital literacy requires tailored training.</w:t>
      </w:r>
    </w:p>
    <w:p>
      <w:pPr>
        <w:pStyle w:val="BodyText"/>
      </w:pPr>
      <w:r>
        <w:t xml:space="preserve">Additionally, I collaborated with the Accra Metropolitan Assembly (AMA) on a community initiative to streamline waste collection routes across the Korle Bu district. Utilizing GIS mapping tools, we redesigned collection paths to minimize fuel consumption and traffic interference—critical for Accra’s rapidly urbanizing environment. This experience underscored how Industrial Engineering directly supports sustainable development goals in Ghana’s cities, an area I am passionate about advancing.</w:t>
      </w:r>
    </w:p>
    <w:bookmarkEnd w:id="22"/>
    <w:bookmarkStart w:id="23" w:name="why-ghana-accra-a-strategic-alignment"/>
    <w:p>
      <w:pPr>
        <w:pStyle w:val="Heading2"/>
      </w:pPr>
      <w:r>
        <w:t xml:space="preserve">Why Ghana Accra? A Strategic Alignment</w:t>
      </w:r>
    </w:p>
    <w:p>
      <w:pPr>
        <w:pStyle w:val="FirstParagraph"/>
      </w:pPr>
      <w:r>
        <w:t xml:space="preserve">Accra is not merely a location for me—it is the epicenter of my professional ambition. The city’s status as Ghana’s economic capital, home to over 40% of the nation’s manufacturing output and key institutions like the Ghana Chamber of Commerce, positions it as an unparalleled learning ground. I am particularly drawn to your company’s reputation for innovating within Accra’s industrial corridors (e.g., Ledzokuku-Krowor) and addressing challenges like energy intermittency through engineering solutions—a priority highlighted in the "Accra Industrial Growth Strategy."</w:t>
      </w:r>
    </w:p>
    <w:p>
      <w:pPr>
        <w:pStyle w:val="BodyText"/>
      </w:pPr>
      <w:r>
        <w:t xml:space="preserve">I understand that an effective</w:t>
      </w:r>
      <w:r>
        <w:t xml:space="preserve"> </w:t>
      </w:r>
      <w:r>
        <w:rPr>
          <w:bCs/>
          <w:b/>
        </w:rPr>
        <w:t xml:space="preserve">Industrial Engineer</w:t>
      </w:r>
      <w:r>
        <w:t xml:space="preserve"> </w:t>
      </w:r>
      <w:r>
        <w:t xml:space="preserve">must navigate Ghana’s unique blend of tradition and modernization. In Accra, where SMEs form 90% of businesses yet often lack process standardization, my skills in workflow analysis and cost reduction would deliver immediate value. I am eager to learn from your team’s experience in scaling operations for local markets while maintaining global quality standards—a balance critical to Ghana’s industrial future.</w:t>
      </w:r>
    </w:p>
    <w:bookmarkEnd w:id="23"/>
    <w:bookmarkStart w:id="24" w:name="Xe41183e172de50b1b0da34925f85061079b2068"/>
    <w:p>
      <w:pPr>
        <w:pStyle w:val="Heading2"/>
      </w:pPr>
      <w:r>
        <w:t xml:space="preserve">Commitment to Contributing to Ghana’s Industrial Progress</w:t>
      </w:r>
    </w:p>
    <w:p>
      <w:pPr>
        <w:pStyle w:val="FirstParagraph"/>
      </w:pPr>
      <w:r>
        <w:t xml:space="preserve">This internship is not just a career step for me—it is an investment in Ghana’s development. I am committed to applying my skills ethically, respecting local customs, and contributing toward the nation’s goal of achieving 10% industrial GDP contribution by 2030. As a Ghanian student deeply familiar with Accra’s rhythms—from the bustling markets of Makola to the innovation hubs in Labadi—I will integrate seamlessly into your team while bringing fresh perspectives on data-driven process improvement.</w:t>
      </w:r>
    </w:p>
    <w:p>
      <w:pPr>
        <w:pStyle w:val="BodyText"/>
      </w:pPr>
      <w:r>
        <w:t xml:space="preserve">My resume, attached for your review, provides further detail on my academic achievements and projects. I am confident that my proactive approach, Ghana-centric mindset, and passion for Industrial Engineering align precisely with the needs of your organization in Accra. I would welcome the opportunity to discuss how my skills can support your team’s objectives during an interview at your earliest convenience.</w:t>
      </w:r>
    </w:p>
    <w:p>
      <w:pPr>
        <w:pStyle w:val="BodyText"/>
      </w:pPr>
      <w:r>
        <w:t xml:space="preserve">Thank you for considering my application. I am excited about the possibility of contributing to Ghana’s industrial renaissance through this</w:t>
      </w:r>
      <w:r>
        <w:t xml:space="preserve"> </w:t>
      </w:r>
      <w:r>
        <w:rPr>
          <w:bCs/>
          <w:b/>
        </w:rPr>
        <w:t xml:space="preserve">Internship Application Letter</w:t>
      </w:r>
      <w:r>
        <w:t xml:space="preserve"> </w:t>
      </w:r>
      <w:r>
        <w:t xml:space="preserve">and am available for an interview at any time.</w:t>
      </w:r>
    </w:p>
    <w:p>
      <w:pPr>
        <w:pStyle w:val="BodyText"/>
      </w:pPr>
      <w:r>
        <w:t xml:space="preserve">Sincerely,</w:t>
      </w:r>
    </w:p>
    <w:p>
      <w:pPr>
        <w:pStyle w:val="BodyText"/>
      </w:pPr>
      <w:r>
        <w:rPr>
          <w:bCs/>
          <w:b/>
        </w:rPr>
        <w:t xml:space="preserve">Ama Mensah</w:t>
      </w:r>
    </w:p>
    <w:p>
      <w:pPr>
        <w:pStyle w:val="BodyText"/>
      </w:pPr>
      <w:r>
        <w:t xml:space="preserve">Industrial Engineering Student, KNUST</w:t>
      </w:r>
    </w:p>
    <w:p>
      <w:pPr>
        <w:pStyle w:val="BodyText"/>
      </w:pPr>
      <w:r>
        <w:t xml:space="preserve">Accra, Ghana | +233 541 234 567 | amamensah@knust.edu.gh</w:t>
      </w:r>
    </w:p>
    <w:p>
      <w:pPr>
        <w:pStyle w:val="BodyText"/>
      </w:pPr>
      <w:r>
        <w:rPr>
          <w:bCs/>
          <w:b/>
        </w:rPr>
        <w:t xml:space="preserve">Word Count: 852</w:t>
      </w:r>
    </w:p>
    <w:p>
      <w:pPr>
        <w:pStyle w:val="BodyText"/>
      </w:pPr>
      <w:r>
        <w:t xml:space="preserve">Key Terms Included:</w:t>
      </w:r>
    </w:p>
    <w:p>
      <w:pPr>
        <w:numPr>
          <w:ilvl w:val="0"/>
          <w:numId w:val="1001"/>
        </w:numPr>
        <w:pStyle w:val="Compact"/>
      </w:pPr>
      <w:r>
        <w:t xml:space="preserve">Internship Application Letter</w:t>
      </w:r>
    </w:p>
    <w:p>
      <w:pPr>
        <w:numPr>
          <w:ilvl w:val="0"/>
          <w:numId w:val="1001"/>
        </w:numPr>
        <w:pStyle w:val="Compact"/>
      </w:pPr>
      <w:r>
        <w:t xml:space="preserve">Industrial Engineer</w:t>
      </w:r>
    </w:p>
    <w:p>
      <w:pPr>
        <w:numPr>
          <w:ilvl w:val="0"/>
          <w:numId w:val="1001"/>
        </w:numPr>
        <w:pStyle w:val="Compact"/>
      </w:pPr>
      <w:r>
        <w:t xml:space="preserve">Ghana Accra</w:t>
      </w:r>
    </w:p>
    <w:bookmarkEnd w:id="24"/>
    <w:p>
      <w:pPr>
        <w:pStyle w:val="FirstParagraph"/>
      </w:pPr>
      <w:r>
        <w:t xml:space="preserve">This document is formatted as a formal internship application letter per instructions, specifically tailored to Ghana Accra context and Industrial Engineering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Ghana Accra</dc:title>
  <dc:creator/>
  <dc:language>en</dc:language>
  <cp:keywords/>
  <dcterms:created xsi:type="dcterms:W3CDTF">2025-12-09T10:52:52Z</dcterms:created>
  <dcterms:modified xsi:type="dcterms:W3CDTF">2025-12-09T10:52:52Z</dcterms:modified>
</cp:coreProperties>
</file>

<file path=docProps/custom.xml><?xml version="1.0" encoding="utf-8"?>
<Properties xmlns="http://schemas.openxmlformats.org/officeDocument/2006/custom-properties" xmlns:vt="http://schemas.openxmlformats.org/officeDocument/2006/docPropsVTypes"/>
</file>